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ordergroup_over"/>
      <w:bookmarkEnd w:id="21"/>
      <w:r>
        <w:t xml:space="preserve">6.3</w:t>
      </w:r>
      <w:r>
        <w:t xml:space="preserve"> </w:t>
      </w:r>
      <w:r>
        <w:rPr>
          <w:rStyle w:val="VerbatimChar"/>
        </w:rPr>
        <w:t xml:space="preserve">missing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missing data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adds the percent of missing observations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 When denominators or missing data summaries are included in the table the options</w:t>
      </w:r>
      <w:r>
        <w:t xml:space="preserve"> </w:t>
      </w:r>
      <w:r>
        <w:rPr>
          <w:rStyle w:val="VerbatimChar"/>
        </w:rPr>
        <w:t xml:space="preserve">miss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_decimal(#)</w:t>
      </w:r>
      <w:r>
        <w:t xml:space="preserve"> </w:t>
      </w:r>
      <w:r>
        <w:t xml:space="preserve">can be used to independently control the number of decimal places reported for summary statistics and the percent of missing/nonmissing observa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("Missing 1") ("Summary 1") ("Missing 0") ("Summary 0") ("N Overall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 cond %) order(group_over) per  miss_decimal(2) su_decimal(0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  cond %) order(group_over) per  miss_decimal(2) decimal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ce78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